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ฝึกซ้อมNECTEC</w:t>
      </w:r>
      <w:r>
        <w:t xml:space="preserve"> </w:t>
      </w:r>
      <w:r>
        <w:t xml:space="preserve">ACE</w:t>
      </w:r>
      <w:r>
        <w:t xml:space="preserve"> </w:t>
      </w:r>
      <w:r>
        <w:t xml:space="preserve">2019</w:t>
      </w:r>
      <w:r>
        <w:t xml:space="preserve"> </w:t>
      </w:r>
      <w:r>
        <w:t xml:space="preserve">ห้องที่</w:t>
      </w:r>
      <w:r>
        <w:t xml:space="preserve"> </w:t>
      </w:r>
      <w:r>
        <w:t xml:space="preserve">2</w:t>
      </w:r>
    </w:p>
    <w:p>
      <w:pPr>
        <w:pStyle w:val="Date"/>
      </w:pPr>
      <w:r>
        <w:t xml:space="preserve">วันศุกร์ที่</w:t>
      </w:r>
      <w:r>
        <w:t xml:space="preserve"> </w:t>
      </w:r>
      <w:r>
        <w:t xml:space="preserve">30</w:t>
      </w:r>
      <w:r>
        <w:t xml:space="preserve"> </w:t>
      </w:r>
      <w:r>
        <w:t xml:space="preserve">สิงหาคม</w:t>
      </w:r>
      <w:r>
        <w:t xml:space="preserve"> </w:t>
      </w:r>
      <w:r>
        <w:t xml:space="preserve">2562</w:t>
      </w:r>
      <w:r>
        <w:t xml:space="preserve"> </w:t>
      </w:r>
      <w:r>
        <w:t xml:space="preserve">เวลา</w:t>
      </w:r>
      <w:r>
        <w:t xml:space="preserve"> </w:t>
      </w:r>
      <w:r>
        <w:t xml:space="preserve">10.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กำกับ) 5 4 3 2 1</w:t>
      </w:r>
    </w:p>
    <w:p>
      <w:pPr>
        <w:pStyle w:val="BodyText"/>
      </w:pPr>
      <w:r>
        <w:t xml:space="preserve">(บรรยาย) ที่นี่คือ NECTEC เราเป็นหน่วยงานวิจัยและพัฒนาอิเล็กทรอนิกส์และคอมพิวเตอร์ งานที่เราทำอยู่บนพื้นฐานของความเชื่อในการตามหาวิทยาการใหม่ ๆ แต่ก่อนที่จะเดินทางไปสู่อนาคต ต้องเริ่มต้นด้วยความเข้าใจกับคำจำกัดความของช่วงเวลาไว้สักหน่อย</w:t>
      </w:r>
    </w:p>
    <w:p>
      <w:pPr>
        <w:pStyle w:val="BodyText"/>
      </w:pPr>
      <w:r>
        <w:t xml:space="preserve">[เสียงดนตรี] ผลงานทั้งหมดตลอดเวลาที่ผ่านมานั้น ไม่ใช่เป็นจุดสิ้นสุด แต่เป็นจุดเริ่มต้น พัฒนาในขั้นต่อไป การศึกษาอดีต มอบบทเรียนประวัติสาสตร์และเมื่อสั่งสมนาน ๆ เข้า มันจะกลายเป็น ซึ่งได้กลายเป็นปัจจัยกำหนดทิศทางสิ่งที่เป็นอยู่ในปัจจุบัน มันคือช่วงเวลาของทันสมัย ที่จะเข้ามาช่วยพลักดันการมุ่งไปถึงเป้าหมายของวันพซึ่งนั่นไม่ใช่เรื่องง่าย เพราะมันยังมาไม่ถึง ประสิทธภาพเกี่ยวกับอนาคต ที่เกิดขึ้นเพียงในอุตมคติ แต่สำหรับ NECTEC การจะสร้างความเปลี่ยนแปลงที่เกิดขึ้นได้จริง ในความล้ำหน้าของวิทยาการเพียงอย่างเดียว การตามหาวันพรุ่งนี้จำเป็นต้องมีความหวังมากกว่าฝากความหวังไว้กับเวลา</w:t>
      </w:r>
    </w:p>
    <w:p>
      <w:pPr>
        <w:pStyle w:val="BodyText"/>
      </w:pPr>
      <w:r>
        <w:t xml:space="preserve">(ผู้ให้สัมภาษณ์) เราเริ่มจากความเชื่ออย่างเดียวนี่ไม่ทำให้เกิดความเปลี่ยนแปลงนะครับ เราต้องมีทั้งความตั้งใจแล้วก็ความกล้าที่เปลี่ยนความเชื่อของเราให้กลายเป็นประโยชน์ที่แท้จริง เปลี่ยนแปลง</w:t>
      </w:r>
    </w:p>
    <w:p>
      <w:pPr>
        <w:pStyle w:val="BodyText"/>
      </w:pPr>
      <w:r>
        <w:t xml:space="preserve">(บรรยาย) เป้าหมายของ NECTEC จึงเน้นไปสำคัญด้านเทคโนโลยีอิเล็กทรอนิกส์และสารสนเทศ ภาคเกษตรกรรม อุตสาหกรรม และการบริหารจัดการบริหารจัดการเมือง เพราะความอัจฉริยะในการเข้าไปช่วยยกระดับการวิเคราะห์ ตลอดจนการเชื่อมข้อมูลมหาศาลให้เป็นไปอย่างสะดวก รวดเร็ว เหนือกว่าที่เคยเป็นมา 5 4 3 2 1</w:t>
      </w:r>
    </w:p>
    <w:p>
      <w:pPr>
        <w:pStyle w:val="BodyText"/>
      </w:pPr>
      <w:r>
        <w:t xml:space="preserve">[เสียงปล่อยจรวด]</w:t>
      </w:r>
    </w:p>
    <w:p>
      <w:pPr>
        <w:pStyle w:val="BodyText"/>
      </w:pPr>
      <w:r>
        <w:t xml:space="preserve">[เสียงดนตรี]</w:t>
      </w:r>
    </w:p>
    <w:p>
      <w:pPr>
        <w:pStyle w:val="BodyText"/>
      </w:pPr>
      <w:r>
        <w:t xml:space="preserve">(ผู้ให้สัมภาษณ์) เราต้องสวมวิญญาณนักสำรวจครับ ต้องสร้างความมุ่งมั่นท้าทาย เหมือนนักบินอวกาศ แล้วก็ทำให้เต็มที่ครับ ไม่ต้องไปสนใจนะครับว่า ผลลัพธ์ที่ได้ออกมานี่จะเป็นแค่คำชื่นชม หรือความตั้งใจที่ถูกมองข้ามไป</w:t>
      </w:r>
    </w:p>
    <w:p>
      <w:pPr>
        <w:pStyle w:val="BodyText"/>
      </w:pPr>
      <w:r>
        <w:t xml:space="preserve">[เสียงดนตรี]</w:t>
      </w:r>
    </w:p>
    <w:p>
      <w:pPr>
        <w:pStyle w:val="BodyText"/>
      </w:pPr>
      <w:r>
        <w:t xml:space="preserve">(ผู้ให้สัมภาษณ์) เทคโนโลยีจะช่วยติดตามสภาพความเปลี่ยนแปลงของสภาพภูมิอากาศที่มีต่อการเพาะปลูก</w:t>
      </w:r>
    </w:p>
    <w:p>
      <w:pPr>
        <w:pStyle w:val="BodyText"/>
      </w:pPr>
      <w:r>
        <w:t xml:space="preserve">(บรรยาย) เปลี่ยนโฉมหน้าเกษตรกรรม เราจะไม่ฝากอนาคตของเกษตรกรกับสภาพดินฟ้าอากาศแบบตามมีตามเกิด ด้วยการติดตามธรรมชาติของพืชแต่ละชนิด ต้นไม้แต่ละต้น จะมีข้อมูลจำเพาะของตัวเอง</w:t>
      </w:r>
    </w:p>
    <w:p>
      <w:pPr>
        <w:pStyle w:val="BodyText"/>
      </w:pPr>
      <w:r>
        <w:t xml:space="preserve">(ผู้ให้สัมภาษณ์) ความยึดหยุ่นในยุคอุตสาหกรรม 4.0 ลูกค้าสามารถเลือกเจาะจงรายละเอียดได้ตามความต้องการมากยิ่งขึ้น</w:t>
      </w:r>
    </w:p>
    <w:p>
      <w:pPr>
        <w:pStyle w:val="BodyText"/>
      </w:pPr>
      <w:r>
        <w:t xml:space="preserve">(บรรยาย) ความฉลาดของเทคโนโลยีจะกระจายไปอยู่ทุกส่วนขอกระบวนการ ทำให้สามารถติดตามคุณภาพและต่อเติมรายละเอียดให้กลไกการผลิต ให้ทุกคนมีที่มีคุณภาพ</w:t>
      </w:r>
    </w:p>
    <w:p>
      <w:pPr>
        <w:pStyle w:val="BodyText"/>
      </w:pPr>
      <w:r>
        <w:t xml:space="preserve">[เสียงดนตรี]</w:t>
      </w:r>
    </w:p>
    <w:p>
      <w:pPr>
        <w:pStyle w:val="BodyText"/>
      </w:pPr>
      <w:r>
        <w:t xml:space="preserve">(บรรยาย) เทคโนโลยีจะเข้าไปผสมผสานกับการทำงานของมนุษย์ ทุกส่วนจึงถูกเชื่อมโยงมาเป็นส่วนหนึ่งของกลไลการเฝ้าระวัง ตรวจสอบและป้องกัน ซึ่งนั่นจะทำให้ เป็นไปอย่างครบวงจร</w:t>
      </w:r>
    </w:p>
    <w:p>
      <w:pPr>
        <w:pStyle w:val="BodyText"/>
      </w:pPr>
      <w:r>
        <w:t xml:space="preserve">(ผู้ให้สัมภาษณ์) สังคมแห่งการเรียนรู้ตลอดชีพ</w:t>
      </w:r>
    </w:p>
    <w:p>
      <w:pPr>
        <w:pStyle w:val="BodyText"/>
      </w:pPr>
      <w:r>
        <w:t xml:space="preserve">(บรรยาย) การเรียนรู้จะไม่ถูกจำกัดเนื้อหา สถานที่ วัยเพษผู้เรียนจะไม่ถูกจำกัดด้วยเพศ วัย สังคมแห่งการเรียนรู้ จะเกิดขึ้นมันเป็นวัฒนธรรมใหม่ของสังคมไทย ที่ทุกคนสามารถเรียนรู้ได้ตลอดชีพ บทพื้นฐานวัฒนธรรมชุมชน</w:t>
      </w:r>
    </w:p>
    <w:p>
      <w:pPr>
        <w:pStyle w:val="BodyText"/>
      </w:pPr>
      <w:r>
        <w:t xml:space="preserve">(ผู้ให้สัมภาษณ์) ออกไปเปลี่ยนคุณภาพชีวิตของคนรุ่นใหม่ อ๋อ เราไม่ได้ไปเปลี่ยนตัวตนเขานะครับ เราไปเพิ่มศักยภาพให้กับเด็นไทยรุ่นใหม่ ให้ไปไกลกว่ารุ่นก่อน เพราะว่าถ้าเขาเดินเท่ากันกับคนรุ่นก่อนก็เท่ากับว่าเขา</w:t>
      </w:r>
    </w:p>
    <w:p>
      <w:pPr>
        <w:pStyle w:val="BodyText"/>
      </w:pPr>
      <w:r>
        <w:t xml:space="preserve">(บรรยาย) เป้าหมายคือการทำให้เด็กไทยเก่งขึอยากให้ฉลาด ให้เติบโต พัฒนาสมวัย ก็ต้องเริ่มใส่ใจตั้งแต่สุขภาวะ โภชนาการที่ที่สมบูรณ์คือวัตถุของสมองที่</w:t>
      </w:r>
    </w:p>
    <w:p>
      <w:pPr>
        <w:pStyle w:val="BodyText"/>
      </w:pPr>
      <w:r>
        <w:t xml:space="preserve">(ผู้ให้สัมภาษณ์) ฐานข้อมูลที่สำคัญของประชาชนจะถูกเชื่อมโยงอย่างเป็นระบบ ที่ทำให้เราสภาพที่แท้จริงของลักษณะทางประชากรศาสตร์ ที่จะเข้าไปมีผลต่อการแก้ปัญหาการดำเนินชีวิตของประชากรตามสภาพแวดล้อมทางภูมิศาสตร์พื้นถิ่น</w:t>
      </w:r>
    </w:p>
    <w:p>
      <w:pPr>
        <w:pStyle w:val="BodyText"/>
      </w:pPr>
      <w:r>
        <w:t xml:space="preserve">(ผู้ให้สัมภาษณ์) นวัตกรรมเซนเซอร์เครื่องสูบที่ทำได้เอง นำมาใช้อย่างมีประสิทธิภาพ</w:t>
      </w:r>
    </w:p>
    <w:p>
      <w:pPr>
        <w:pStyle w:val="BodyText"/>
      </w:pPr>
      <w:r>
        <w:t xml:space="preserve">(บรรยาย) ทั้งในด้านทางวิทยาศาสตร์ในการตรวจหาสะสาร โครงสร้างทางเคมี เพื่อระบุประเภทของสารประกอบ เฝ้าติดตามข้อมูลทางการแพทย์ และติดตามสภาพแวดล้อม</w:t>
      </w:r>
    </w:p>
    <w:p>
      <w:pPr>
        <w:pStyle w:val="BodyText"/>
      </w:pPr>
      <w:r>
        <w:t xml:space="preserve">(ผู้ให้สัมภาษณ์) การสือสารระกว่างปัญญาประดิษฐ์และมนุนำไปสู่ความเป็นไปได้อื่น ๆ อีกมากมาย</w:t>
      </w:r>
    </w:p>
    <w:p>
      <w:pPr>
        <w:pStyle w:val="BodyText"/>
      </w:pPr>
      <w:r>
        <w:t xml:space="preserve">(บรรยาย) การสื่อสารกับปัญญาประดิษฐ์จะก้าวไปอีกขั้น ทำให้ปฏิสัมพันธ์ระหว่างคนกับวิทยาการเป็นไปอย่างลื่นไหล ศักยภาพที่จะเพิ่มขึ้นของสาขางานอีกมากมาย คือเรื่องเป็นไปได้ ในขณะที่สายตาจับจ้องอยู่กับความก้าวหน้า แต่ต้องไม่ลืมว่าทั้งองคาพยพต้อง จะต้องก้าวไปพร้อมกัน เพราะยังมีคนไทยจำนวนมากที่ยังเข้าไม่ถึงเทคโนโลยีพื้นฐาน เราจึงควรพัฒนาเพื่อให้เข้าถึงเทคโนโลยีให้พวกเขาเหล่านั้นด้วย</w:t>
      </w:r>
    </w:p>
    <w:p>
      <w:pPr>
        <w:pStyle w:val="BodyText"/>
      </w:pPr>
      <w:r>
        <w:t xml:space="preserve">(ผู้ให้สัมภาษณ์) คำถามแรกตั้งแต่เริ่มทำงานนะครับ สังคมไทยฃจะมีโอกาสได้ใช้สิ่งเหล่านี้ได้อย่างไร เพราะฉะนั้นเราจะต้องผลักดัน ความก้าวหน้า สร้างมันให้กลายเป็นสาธารนูปโภคของประเทศให้ได้ครับ ในอนาคตให้ได้ครับ</w:t>
      </w:r>
    </w:p>
    <w:p>
      <w:pPr>
        <w:pStyle w:val="BodyText"/>
      </w:pPr>
      <w:r>
        <w:t xml:space="preserve">(บรรยาย) NECTEC ยังไม่หยุดแสวงหาความเป็นไปได้ใหม่ ๆ ที่เรายังคงมุ่งไป ข้างหน้าอย่างเป็นรูปธรรม จากความเชี่ยวชาญที่เรามีเพื่อสร้างรากฐานเทคโนโลยีอิเล็กทรอนิกส์และคอมพิวเตอร์จากปัจจุบันสู่อนาคต</w:t>
      </w:r>
    </w:p>
    <w:p>
      <w:pPr>
        <w:pStyle w:val="BodyText"/>
      </w:pPr>
      <w:r>
        <w:t xml:space="preserve">[เสียงดนตรี]</w:t>
      </w:r>
    </w:p>
    <w:p>
      <w:pPr>
        <w:pStyle w:val="BodyText"/>
      </w:pPr>
      <w:r>
        <w:t xml:space="preserve">(บรรยาย) NECTEC เราจะร่วมแสวงหาวันพรุ่งนี้ที่ดีกว่าไปพร้อมกันกับสังคมไทย</w:t>
      </w:r>
    </w:p>
    <w:p>
      <w:pPr>
        <w:pStyle w:val="BodyText"/>
      </w:pPr>
      <w:r>
        <w:t xml:space="preserve">[เสียงดนตรี]</w:t>
      </w:r>
    </w:p>
    <w:p>
      <w:pPr>
        <w:pStyle w:val="BodyText"/>
      </w:pPr>
      <w:r>
        <w:t xml:space="preserve">[เสียงปรบมือ]</w:t>
      </w:r>
    </w:p>
    <w:p>
      <w:pPr>
        <w:pStyle w:val="BodyText"/>
      </w:pPr>
      <w:r>
        <w:t xml:space="preserve">(คุณศิริพร) กราบเรียน ดร.สุวิทย์ เมษินทรีย์ ท่านรัฐมนตรีว่าการกระทรวงการอุดมศึกษา วิทยาศาสตร์ วิจัยและนวัตกรรมท่านคณะกรรมการบริหาร ท่านผู้บริหารจากทั้งหน่วยงาทั้งภาครัฐและทางเอกชน คณะสื่อมวลชน และแขกผู้มีเกียรติทุกท่านดิฉัน ศิริพร ปานสวัสดิ์ และ รัฐมนตรีว่าการกระทรวงการอุดมศึกษา วิทยาศาสตร์ วิจัยและนวัตกรรเป็นพิธีกรดำเนินรายการค่ะ และเนื่องจากในวันนี้ได้รับความสนใจจากแขกผู้มีเกียรติจากต่างประเทศ ดิฉันจะดำเนินรายการโดยใช้ภาษาไทยและดร.ชัยจะดำเนินรายการโดยใช้ภาษาอังกฤษ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ขอต้อนรับแขกผู้มีเกียรติทุกท่านเข้าสู่งานประชุมวิชาการและนิทรรศการ ประจำปี 2562 หรือ NECTEC ACE 2019 ประจำปี 2562 หรือ NECTEC ACE 2019 ค่ะ ซึ่งปีนี้นะคะ เราจัดขึ้นภายใต้แนวคิด "ฐานรากก้าวไกล พัฒนาไทยก้าวหน้า ศูนย์เทคโนโลยีอิเล็กทรอนิกส์และคอมพิวเตอร์แห่งชาติกระทรวงการอุดมศึกษา วิทยาศาสตร์ วิจัยและนวัตกรรม 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ในโอกาสนี้นะคะ ดิฉันขอเรียนเชิญ ดร.ชัย วุฒิวิวัฒน์ชัย ผู้อำนวยการศูนย์เทคโนโลยีอิเล็กทรอนิกส์และคอมพิวเตอร์แห่งชาติ หรือ NECTEC ได้ขึ้นกล่าวรายงานรายงานความเป็นมาและวัตถุประสงค์ของการจัดงาน ขอเรียนเขิญ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ค่ะ ขอกราบขอบพระคุณ ดร.ชัย วุฒิวิวัฒน์ชัย ท่านผู้อำนวยการศูนย์เทคโนโลยีอิเล็กทรอนิกส์และคอมพิวเตอร์แห่งชาติ หรือ NECTEC ค่ะ และในลำดับต่อไปนี้ค่ะ ดิฉันใคร่ขอเชิญ ดร.สุวิทย์ เมษินทรีย์ ท่านรัฐมนตรีว่าการกระทรวงการอุดมศึกษา วิทยาศาสตร์ วิจัยและนวัตกรรม รัฐมนตรีว่าการกระทรวงการอุดมศึกษา วิทยาศาสตร์ วิจัยและนวัตกรรม ได้เป็นประธานกล่าวเปิดงานประชุมวิชาการและนิทรรศการ ประจำปี 2562 ในวันนี้ค่ะ ขอเรียนเชิญค่ะ</w:t>
      </w:r>
    </w:p>
    <w:p>
      <w:pPr>
        <w:pStyle w:val="BodyText"/>
      </w:pPr>
      <w:r>
        <w:t xml:space="preserve">(ดร.ปรัชญา)</w:t>
      </w:r>
    </w:p>
    <w:p>
      <w:pPr>
        <w:pStyle w:val="BodyText"/>
      </w:pPr>
      <w:r>
        <w:t xml:space="preserve">[ภาษาต่างประเทศ]</w:t>
      </w:r>
    </w:p>
    <w:p>
      <w:pPr>
        <w:pStyle w:val="BodyText"/>
      </w:pPr>
      <w:r>
        <w:t xml:space="preserve">(ดร.ชัย) เรียน บลา บลา บลา</w:t>
      </w:r>
    </w:p>
    <w:p>
      <w:pPr>
        <w:pStyle w:val="BodyText"/>
      </w:pPr>
      <w:r>
        <w:t xml:space="preserve">(เสียงหัวเราะ) บัดนี้ ได้เวลาอันสมควรแล้ว ผมขอเปิดงานประชุมวิชาการและนิทรรศการประจำปี 2562 ขอกราบเรียน</w:t>
      </w:r>
    </w:p>
    <w:p>
      <w:pPr>
        <w:pStyle w:val="BodyText"/>
      </w:pPr>
      <w:r>
        <w:t xml:space="preserve">(เสียงปรบมือ)</w:t>
      </w:r>
    </w:p>
    <w:p>
      <w:pPr>
        <w:pStyle w:val="BodyText"/>
      </w:pPr>
      <w:r>
        <w:t xml:space="preserve">(คุณศิริพร) ค่ะ และดิฉันขออนุญาตท่านประธานยืนอยู่บนเวทีอีกสักครู่นะคะ และดิฉันขอเรียนเชิญผู้อำนวยการ NECTEC นะคะ พร้อมด้วยคณะกรรมการบริหาร และผู้บริหาร ร่วมถ่ายภาพร่วมกันบนเวทีเนื่องในโอกาสเปิดงานในวันนี้นะคะ ดังรายชื่อต่อไปนี้ค่ะ ค่ะ ดร.ชัย วุฒิวิวัฒน์ชัย ท่านผู้อำนวยการ NECTEC ค่ะ ดร.กัลยา อุดมวิทิต รองผู้อำนวยการ NECTEC ดร.พนิดา พงษ์ไพบูลย์ ค่ะ รองผู้อำนวยการ NECTEC ดร.อลิสา คงทน ค่ะ ท่านรองผู้อำนวยการ NECTEC นะคะ คุณสุพรรณิกา บุญมา คณะกรรมการบริหารนะคะ ในส่วนของฝ่ายสมมุติอีกท่านหนึ่งนะคะ คุณไพลิน ร่วมสุวรรณ เป็นผู้ดูแลคณะกรรมการบริหารภาพรวมของภาพรวมอีกทีหนึ่งนะคะ</w:t>
      </w:r>
    </w:p>
    <w:p>
      <w:pPr>
        <w:pStyle w:val="BodyText"/>
      </w:pPr>
      <w:r>
        <w:t xml:space="preserve">[เสียงดนตรี]</w:t>
      </w:r>
    </w:p>
    <w:p>
      <w:pPr>
        <w:pStyle w:val="BodyText"/>
      </w:pPr>
      <w:r>
        <w:t xml:space="preserve">(คุณศิริพร) เอาล่ะคะ ขอเสียงปรบมือจากแขกผู้มีเกียรติทุกท่านนะคะ พิธีเปิดงาน NECTEC-ACE ในวันนี้นะคะ ดิฉันขอกราบขอบพระคุณท่านประธานในพิธีเป็นอย่างสูงค่ะ คณะทีมผู้บริหารนะคะจาก NECTEC ค่ะ และในลำดับถัด</w:t>
      </w:r>
    </w:p>
    <w:p>
      <w:pPr>
        <w:pStyle w:val="BodyText"/>
      </w:pPr>
      <w:r>
        <w:t xml:space="preserve">(คุณศิริพร) ค่ะ และในลำดับถัดไปค่ะ ถึงช่วงเวลาที่ฉันรอคอยค่ะและเชื่อว่าแขกผู้มีเกียรติทุกท่านรอคอยสำหรับ ในปีนี้นะคะ ซึ่งจะเป็นอะไรรออีกสักครู่เดียวค่ะ</w:t>
      </w:r>
    </w:p>
    <w:p>
      <w:pPr>
        <w:pStyle w:val="BodyText"/>
      </w:pPr>
      <w:r>
        <w:t xml:space="preserve">(ดร.ปรัชญา)</w:t>
      </w:r>
    </w:p>
    <w:p>
      <w:pPr>
        <w:pStyle w:val="BodyText"/>
      </w:pPr>
      <w:r>
        <w:t xml:space="preserve">[ภาษาต่างประเทศ]</w:t>
      </w:r>
    </w:p>
    <w:p>
      <w:pPr>
        <w:pStyle w:val="BodyText"/>
      </w:pPr>
      <w:r>
        <w:t xml:space="preserve">[เสียงโทรศัพท์]</w:t>
      </w:r>
    </w:p>
    <w:p>
      <w:pPr>
        <w:pStyle w:val="BodyText"/>
      </w:pPr>
      <w:r>
        <w:t xml:space="preserve">(คุณศิริพร) โอ๊ะ มาพอดีเลยค่ะ ขออนุญาตรับสายสักครู่นะคะ สวัสดีค่ะ</w:t>
      </w:r>
    </w:p>
    <w:p>
      <w:pPr>
        <w:pStyle w:val="BodyText"/>
      </w:pPr>
      <w:r>
        <w:t xml:space="preserve">(จิ๊บจิ๊บ) สวัสดีค่ะ พี่เป็ด พี่อาร์ม และแขกผู้มีเกียรติทุกท่านค่ะ จิ๊บจิ๊เองค่ะ</w:t>
      </w:r>
    </w:p>
    <w:p>
      <w:pPr>
        <w:pStyle w:val="BodyText"/>
      </w:pPr>
      <w:r>
        <w:t xml:space="preserve">(คุณศิริพร) ขออนุญาตแนะนำนะคะ ขอเสียงปรบมือให้น้องสาวเป็ดหน่อยได้ไหมคะ คนนี้คือจิ๊บจิ๊บ</w:t>
      </w:r>
    </w:p>
    <w:p>
      <w:pPr>
        <w:pStyle w:val="BodyText"/>
      </w:pPr>
      <w:r>
        <w:t xml:space="preserve">(จิ๊บจิ๊บ) ขอบคุณค่ะ ห้องแล็บและเป็นพิธีกรครั้งแรกของจิ๊บจิ๊บเลยนะ</w:t>
      </w:r>
    </w:p>
    <w:p>
      <w:pPr>
        <w:pStyle w:val="BodyText"/>
      </w:pPr>
      <w:r>
        <w:t xml:space="preserve">(คุณศิริพร) เป็นอย่างไรบ้างคะ วันนี้ตื่นเต้นไหมคะ</w:t>
      </w:r>
    </w:p>
    <w:p>
      <w:pPr>
        <w:pStyle w:val="BodyText"/>
      </w:pPr>
      <w:r>
        <w:t xml:space="preserve">(จิ๊บจิ๊บ) ทำงานในแล็บพูดอยู่คนเดียวมานาน วันนี้มีคนคุยด้วยแล้วตื่นเต้นจังเลยค่ะ</w:t>
      </w:r>
    </w:p>
    <w:p>
      <w:pPr>
        <w:pStyle w:val="BodyText"/>
      </w:pPr>
      <w:r>
        <w:t xml:space="preserve">(คุณศิริพร) ตื่นเต้นกว่านี้อีกได้ไหมคะ นี่ตื่นเต้นแล้ว</w:t>
      </w:r>
    </w:p>
    <w:p>
      <w:pPr>
        <w:pStyle w:val="BodyText"/>
      </w:pPr>
      <w:r>
        <w:t xml:space="preserve">(คุณศิริพร) อันนี้ถ้าแทรกได้อยากให้แนะนำว่า อย่านอกบทค่ะ</w:t>
      </w:r>
    </w:p>
    <w:p>
      <w:pPr>
        <w:pStyle w:val="BodyText"/>
      </w:pPr>
      <w:r>
        <w:t xml:space="preserve">(ดร.ปรัชญา) แรง</w:t>
      </w:r>
    </w:p>
    <w:p>
      <w:pPr>
        <w:pStyle w:val="BodyText"/>
      </w:pPr>
      <w:r>
        <w:t xml:space="preserve">(คุณศิริพร) และในช่วงนี้มีข่าวอะไรที่น่าสนใจบ้างคะ บ้างคะ</w:t>
      </w:r>
    </w:p>
    <w:p>
      <w:pPr>
        <w:pStyle w:val="BodyText"/>
      </w:pPr>
      <w:r>
        <w:t xml:space="preserve">(จิ๊บจิ๊บ) พะยูน้อยน มาเรียมเสียชีวิตแล้ว เนื่องจากพบขยะพลาสติกในท้อง</w:t>
      </w:r>
    </w:p>
    <w:p>
      <w:pPr>
        <w:pStyle w:val="BodyText"/>
      </w:pPr>
      <w:r>
        <w:t xml:space="preserve">(คุณศิริพร) โถ่</w:t>
      </w:r>
    </w:p>
    <w:p>
      <w:pPr>
        <w:pStyle w:val="BodyText"/>
      </w:pPr>
      <w:r>
        <w:t xml:space="preserve">(ดร.ปรัชญา) โถ่ ลูก</w:t>
      </w:r>
    </w:p>
    <w:p>
      <w:pPr>
        <w:pStyle w:val="BodyText"/>
      </w:pPr>
      <w:r>
        <w:t xml:space="preserve">(คุณศิริพร) น่าสงสารมากค่ะ น่าสนใจมากค่ะ เอาล่ะค่ะ และถึงเวลาที่ทุกท่านรอจคในวันนี้ค่ะ ดิฉันต้องขอมอบหน้าที่พิธีกรในช่วงนี้นะคะ ให้กับน้องสาว นั่นก็คือน้องจิ๊บจิ๊บ ได้ทำหน้าที่พิธีกรในช่วงนี้ค่ะ</w:t>
      </w:r>
    </w:p>
    <w:p>
      <w:pPr>
        <w:pStyle w:val="BodyText"/>
      </w:pPr>
      <w:r>
        <w:t xml:space="preserve">(จิ๊บจิ๊บ) ขอบคุณค่ะพี่เป็ด จิ๊บจิ๊บและเจะสามารถช่วยทุกท่านได้อย่างไรบ้าง ขอเชิญทุกท่านได้รับทราบโดยตรงจากดร.ชัย วุฒิวิวัฒน์ชัย ผู้อำนวยการ NECTEC ขอเรียนเชิญ ดร.ชัย ค่ะ</w:t>
      </w:r>
    </w:p>
    <w:p>
      <w:pPr>
        <w:pStyle w:val="BodyText"/>
      </w:pPr>
      <w:r>
        <w:t xml:space="preserve">[เสียงดนตรี]</w:t>
      </w:r>
    </w:p>
    <w:p>
      <w:pPr>
        <w:pStyle w:val="BodyText"/>
      </w:pPr>
      <w:r>
        <w:t xml:space="preserve">(ดร.ชัย) ขอบคุณครับจิ๊บจิ๊บ นั้นก็คือ Thai AI Service Platform AI สัญชาติไทยนะครับ ผมขอประกาศชื่ออย่างเป็นทางการว่า AI for Thai นะครับ ซึ่งเป็น Platform AI สำหรับทุก ๆ คนนะครับ พัฒนาโดย NECTEC สวทช. ที่เราได้สะสมองค์ความรู้ทรัพยากรการวิจัยนี้มานานกว่า 20 ปีครับ เพื่อให้ทุกท่านเห็นภาพก็ขออนุญาตรับชมสไลด์สั้น ๆ ก่อนนะครับ</w:t>
      </w:r>
    </w:p>
    <w:p>
      <w:pPr>
        <w:pStyle w:val="BodyText"/>
      </w:pPr>
      <w:r>
        <w:t xml:space="preserve">(บรรยาย) เรากำลังก้าวเข้าสู่ยุคของเทคโนโลยีปัญญาปรง่ายต่อการใช้งานต่าง ๆ กับการประมวลผลภาษาไทย เช่นตัดคำ วิเคราะห์ไวยากรณ์ วิเคราะห์คำอ่าน วิเคราะห์ความคิดเห็น วิเคราะห์ภาพ และวิดีโอ เข้าใจและสร้างเสียงพูดภาษาไทย ตลอดจนสร้าง Cheat Bot ถ้าคุณคือผู้พัฒนา ผู้ประกอบการบริษัท SMEs ที่มีจินตนาการสร้างสรรคได้อย่างรวดเร็ว และไม่มีค่าใช้จ่าย ให้ AI for Thai เป็นผู้ช่วยของคุณด้วยบริการที่พร้อมใช้ ทั้งในภาคธุรกิจการให้บริการ Cheat Bot ให้บริการแก่ลูกค้า แทนพนักงาน พร้อมให้บริการแล้วค่ะ โลจิสติกส์วิเคราะห์จากภาพพนักงานขับรถ เพื่อลดความเสี่ยงจากการขับรถ การแพทย์ใช้ AI มาวิเคราะห์ความเสี่ยงของโคแปลภาษาจากภาพถ่าย AI for Thai platform AIด้วยจุดเด่นที่เข้าใจความเป็นไทย พร้อมใช้ ง่ายต่อการใช้งานซึ่งผมมีความตั้งใจเป็นอย่างยิ่ง เพื่อที่จะเปิดเป็นบริการสาธารณะสำหรับทุกคน ผมอยากพูดถึง AI for Thai สั้น ๆ อีกสัก 2 ประเด็นนะครับ ประเด็นแรกก็จะเป็นประเด็น AI ของประเทศไทย จุดสำคัญอยู่ที่ว่า จากการที่เรา Survey มานี่มีผู้เชี่ยวชาญด้าน AI รวมแล้วนี่ไม่ถึง 200 คนนะครับ ในขณะที่โจทย์ ที่จะเกิดขึ้นในประเทศไทยอันใกล้นี่ มีมากมายมหาศาลและสามารถสร้างมูลค่าได้อีกมากมาย เพราะฉะนั้นประเด็นสำคัญอยู่ที่ว่า เราจะต้องพัฒนาบุคลากรทางด้าน ผู้เชี่ยว เพิ่มเติมอย่างรวดเร็ว ผมเชื่อว่า แน่ว่า AI for Thai หรือ AI สัญชาติไทย ที่เป็นฐานตัวนี้นี่ จะเป็นส่วนหนึ่งที่จะช่วยในการพัฒนา AI ผู้เชี่ยวชาญ AI นี่เป็นไปอย่าง นะครับ ก็ขอขอบพระคุณผู้สนับสนุนเบื้องต้นนะครับ ของเราตอนนี้ ที่ได้ร่วมกันทำให้เกิด AI for Thai มาได้ก็คือ บริษัท กสท โทรคมนาคม จำกัด</w:t>
      </w:r>
    </w:p>
    <w:p>
      <w:pPr>
        <w:pStyle w:val="BodyText"/>
      </w:pPr>
      <w:r>
        <w:t xml:space="preserve">(มหาชน) และ บริษัท อินเทอร์เน็ตไทยแลนด์ จำกัด</w:t>
      </w:r>
    </w:p>
    <w:p>
      <w:pPr>
        <w:pStyle w:val="BodyText"/>
      </w:pPr>
      <w:r>
        <w:t xml:space="preserve">(มหาชน) เพื่อให้พวกเราเห็นภาพของ AI สักญชาติไทยหรือ AI for Thai อย่างเป็นรูปธรรมครั้งแรกนะครับ นอกเหนือจากจิ๊บจิ๊บแล้วนี่ วันนี้มีความพิเศษเป็นอย่างยิ่งครับ ผม พบกับสื่อมวลชนคนแรกของไทยครับ ขอให้ทุกคนพบกันคุณ สุทธิชัย หยุ่น ครับ</w:t>
      </w:r>
    </w:p>
    <w:p>
      <w:pPr>
        <w:pStyle w:val="BodyText"/>
      </w:pPr>
      <w:r>
        <w:t xml:space="preserve">[เสียงปรบมือ] สวัสดีครับคุณ สุทธิชัย หยุ่น ครับ</w:t>
      </w:r>
    </w:p>
    <w:p>
      <w:pPr>
        <w:pStyle w:val="BodyText"/>
      </w:pPr>
      <w:r>
        <w:t xml:space="preserve">(Suthichai AI) สวัสดีครับดร. ชัย และแขกผู้มีเกียรติ ผม สุทธิชัย หยุ่น ครับ ไม่ใช่ สุทธิชัย หยุ่น เจ้าเก่านะครับ ผมเป็น สุทธิชัย หยุ่น AI ครับ</w:t>
      </w:r>
    </w:p>
    <w:p>
      <w:pPr>
        <w:pStyle w:val="BodyText"/>
      </w:pPr>
      <w:r>
        <w:t xml:space="preserve">(ดร.ชัย) เชิญนั่งก่อนครับ คุณสุทธิชัยครับ คุณ สุทธิชัย ทราบไหมครับ ว่าคุณสุทธิชัยเป็นอมตะไปแล้ว</w:t>
      </w:r>
    </w:p>
    <w:p>
      <w:pPr>
        <w:pStyle w:val="BodyText"/>
      </w:pPr>
      <w:r>
        <w:t xml:space="preserve">(Suthichai AI)เป็นความรู้สึกที่สุดยอดเลยล่ะครับ ดร.ชัย แล้ว ดร.ชัย ไม่สนใจบ้างหรอครับ</w:t>
      </w:r>
    </w:p>
    <w:p>
      <w:pPr>
        <w:pStyle w:val="BodyText"/>
      </w:pPr>
      <w:r>
        <w:t xml:space="preserve">(ดร.ชัย) ครับ น่าสนใจเป็นอย่างยิ่งครับ ก็ในอนาคตอันใกล้ เราอาจจะเป็นอวทาร์ ที่มานั่งคุยกันคุณสุทธิชัยคงพอทราบนะครับว่า ตอนนี้เราอยู่ในประเด็นเรื่อง AI กันอยู่</w:t>
      </w:r>
    </w:p>
    <w:p>
      <w:pPr>
        <w:pStyle w:val="BodyText"/>
      </w:pPr>
      <w:r>
        <w:t xml:space="preserve">(Suthichai AI) แน่นอนครับ เพราะตัวผมเองก็เกิดมาจากงานวิจัยที่ทาง NECTEC พัฒนามาเหมือนกันนี่ครับ</w:t>
      </w:r>
    </w:p>
    <w:p>
      <w:pPr>
        <w:pStyle w:val="BodyText"/>
      </w:pPr>
      <w:r>
        <w:t xml:space="preserve">(ดร.ชัย) ถ้าอย่างนั้น คุณสุทธิชัยพอจะบอกได้ไหมครับว่า งาน AI งานในบทบาทของคุณสุทธิชัยอย่างไรบ้างครับ</w:t>
      </w:r>
    </w:p>
    <w:p>
      <w:pPr>
        <w:pStyle w:val="BodyText"/>
      </w:pPr>
      <w:r>
        <w:t xml:space="preserve">(Suthichai AI) ยินดีเป็นอย่างยิ่งครับ ดร.ชัย ก่อนอื่นผมขอประกาศตัวเป็AI คนแรกของประเทสไทยเลยนะครับ มาจาก Artificial Intelligence มันคือปัญญาประดิษฐ์แห่งยุคดิจิทัลครับ สุทธิชัย หยุ่น AI กำลังจะปฏิวัติโลกของข่าวสารครั้งประวัติศาสตร์ครับ</w:t>
      </w:r>
    </w:p>
    <w:p>
      <w:pPr>
        <w:pStyle w:val="BodyText"/>
      </w:pPr>
      <w:r>
        <w:t xml:space="preserve">(ดร.ชัย) แล้วจะปฏิวัติข่าวสารอย่างไรบ้างครับ</w:t>
      </w:r>
    </w:p>
    <w:p>
      <w:pPr>
        <w:pStyle w:val="BodyText"/>
      </w:pPr>
      <w:r>
        <w:t xml:space="preserve">(Suthichai AI)ผมจะนำเสนอเรื่องราวที่เกิดขึ้นทุกนาทีได้อย่างรวดเร็ม แม่นยำและน่าตื่นเต้นตลอดเวลา Suthichai AI คือตัวตนของผมเสียงจริง ลีลาท่าทางจริงเสียงจริง ลีลาท่าทางจริง ระวังนะครับ Suthichai AI อาจมีอารมณ์และจิตวิญญาณของสุทธิชัย หยุ่น ตัวจริงได้สักวันหนึ่ง ผมทำข่าวมาเกือบ 50 ปี ตลอดชีวิต แต่ไม่เคยมีช่วงไหนเลยที่ทำหน้าที่เป็นสื่อสารมวลชน ที่น่าตื่นตาตื่นใจได้เท่ากับตอนนี้ครับ</w:t>
      </w:r>
    </w:p>
    <w:p>
      <w:pPr>
        <w:pStyle w:val="BodyText"/>
      </w:pPr>
      <w:r>
        <w:t xml:space="preserve">(ดร.ชัย) ตื่นเต้นอย่างไรบ้างครับ เล่าให้เราฟังบ้างครับ</w:t>
      </w:r>
    </w:p>
    <w:p>
      <w:pPr>
        <w:pStyle w:val="BodyText"/>
      </w:pPr>
      <w:r>
        <w:t xml:space="preserve">(Suthichai AI) เฉพาะ Mobile Journalism เท่านั้นครับ วันนี้มันคือ AI Journalism ทำให้การสื่อสารเกิดขึ้นอย่างมีประสิทธิภาพ แม่นยำ เจาะถึงแก่น และไร้ข้อจำกัดเป็นครั้งแรกในประวัติศาสตร์โลก Suthichai AI ก็บ้าข่าวเหมือนกันครับ และต่อไปนี้ผมจะบ้าข่าวมากกว่าเดิมอีก เพราะไม่ว่าผมจะอยู่ที่ไหน เมื่อไหร่ก็ทำหน้าที่ขอนักข่าวได้ครับ</w:t>
      </w:r>
    </w:p>
    <w:p>
      <w:pPr>
        <w:pStyle w:val="BodyText"/>
      </w:pPr>
      <w:r>
        <w:t xml:space="preserve">(ดร.ชัย) ขนาดนั้นเลยหรอครับ ลองขยายความให้ผู้เข้าร่วมงานได้เห็นภาพมากกว่านี้ได้ไหมครับ</w:t>
      </w:r>
    </w:p>
    <w:p>
      <w:pPr>
        <w:pStyle w:val="BodyText"/>
      </w:pPr>
      <w:r>
        <w:t xml:space="preserve">(Suthichai AI) แบบนี้นะ ดร.ชัย เพราะ Suthichai AI จะวิเคราะห์ข่าวได้ทุกสถานที่ และทุกเหตุการณ์ ไม่ว่าจะเกิดที่ไหนเมื่อไหร่ และภายใต้สถานการณ์อย่างไร ผมจะเป็นนักข่าว AI ที่สำคัญคือผมจะหล่อแบบนี้ไปตลอด Suthichai AI ไม่ต้องหลับ ไม่ต้องนอน รับใช้ผู้ต้องการเบื้องหลังของข่าวสาร ตรวจสอบข้อเท็จจริง สยบข่าวปลอม ลบล้าง Hate Speech จากสนามข่าว ไม่เพียงแต่เท่านั้น ผมจะใช้เทคโนโลยี AI ยกระดับการทำหน้าที่ของสื่อมวลชนอย่างเข้มข้น</w:t>
      </w:r>
    </w:p>
    <w:p>
      <w:pPr>
        <w:pStyle w:val="BodyText"/>
      </w:pPr>
      <w:r>
        <w:t xml:space="preserve">(ดร.ชัย) แล้วมีอะไรพิเศษไปกว่านั้นอีกไหมครับ</w:t>
      </w:r>
    </w:p>
    <w:p>
      <w:pPr>
        <w:pStyle w:val="BodyText"/>
      </w:pPr>
      <w:r>
        <w:t xml:space="preserve">(Suthichai AI) นักข่าว AI อย่างผมจะช่วยลดช่องว่างของการรับรู้ข่าวสารออกจากชุมชนทั่วประเทศ ผมจะทำให้เกิดความเท่าเทียมของการเข้าถึงข้อมูล และการวิเคราะห์เจาะลึกประเด็นที่มีผลต่อความเป็นอยู่ของประชาชนทุกภาคส่วน ผมสามารถรายงานข่าวเป็นภาษาถิ่นภาคเหนือ สวัสดีครับปี้น้องจาวเหนือ ผมเป็นผู้เรื่องหมอกควันเกิ๋นมาตรฐานนะครับ ถิ่นภาคอีสาน พี่น้องชาวอีสาน เฮ็ดนาปีนี้เป็นจั่งขายข้าวได้ราคาดีบ่น้อครับ ผมจะใช้เทคโนโลยี AI เชื่อมประเทศไทยกับโลก อย่างคึกคักต่อเนื่อง และมีประสิทธิภาพเต็มพิกัด เมื่อโลกเก็ต้องปรับ Suthichai AI ขออาสาทำหน้าที่เป็นนักรบไฮเทค ที่จะนำทัพข่าวสาร เพื่อสร้างเสริมพลังให้กับสังคมไทยทุกมิติ ทุกจังหวะและทุกสถาการณ์ครับ ตื่นเต้นมากเลยนะครับ ที่คุณสุทธิชัยสามารได้คล่องขนาดนี้ คุณสุทธิชัย คิดว่าอะไรเป็นข้อได้เปรียบของการเป็น AI ครับ</w:t>
      </w:r>
    </w:p>
    <w:p>
      <w:pPr>
        <w:pStyle w:val="BodyText"/>
      </w:pPr>
      <w:r>
        <w:t xml:space="preserve">(Suthichai AI) สุทธิชัย หยุ่น AI ไม่ได้เป็นมนุษย์ธรรมดานะครับ เพราะผมอยู่ได้โดยไม่ต้องหายใจครับ นั้นเพราะว่า ผมจะอยู่อมตะชั่วนิรันดร์ Suthichai AI จะเป็นนักข่าวจากโลกมนุษย์ที่จะรายงานสด Live จากดาวอังคารคนแรกครับ โปรดติดตาม สุทธิชัย หยุ่น AI Live Live Live Live และ Live จากนาทีนี้จนถึงชั่วนิรันดร์ครับ</w:t>
      </w:r>
    </w:p>
    <w:p>
      <w:pPr>
        <w:pStyle w:val="BodyText"/>
      </w:pPr>
      <w:r>
        <w:t xml:space="preserve">(ดร.ชัย) ถึงจะเป็นอวทาร์แต่ก็มีจิตวิญญาณของคุณด้วยความเป็นพิธีกรมืออาชีพของคุณสุทธิชัย ผมขอรบกวนช่วยพูดปิดให้เราอีกสักหน่อยครับ</w:t>
      </w:r>
    </w:p>
    <w:p>
      <w:pPr>
        <w:pStyle w:val="BodyText"/>
      </w:pPr>
      <w:r>
        <w:t xml:space="preserve">(Suthichai AI) สุดท้ายนี้ผมก็ต้องขอขอบคุณแขกผู้มีเกียรติทุกท่าน ผมต้องขอไปปฏิบัติภารกิจลับเฉพาะก่อนครับ ขอลาผู้มีเกียรติที่มาร่วมงานในวันนี้ สวัสดีครับทุกท่าน</w:t>
      </w:r>
    </w:p>
    <w:p>
      <w:pPr>
        <w:pStyle w:val="BodyText"/>
      </w:pPr>
      <w:r>
        <w:t xml:space="preserve">(ดร.ชัย) ครับ นั่นก็คือ Suthichai AI นะครับ ก็ขอขอบคุณ คุณสุทธิชัย หยุ่นมากนะครับ ของ AI for Thai หรือ AI สัญชาติไทยนี่ มีให้ทุกคนได้สัมผัสได้ และยังมีหัวข้อสัมมนาที่มีเนื้อหาเข้มข้นไม่น้อยกว่ากันนะครับ ขอเชิญทุกท่านสัมผัสกับประสบการณ์ไปพร้อมกับเรา NECTEC สวทช</w:t>
      </w:r>
    </w:p>
    <w:p>
      <w:pPr>
        <w:pStyle w:val="BodyText"/>
      </w:pPr>
      <w:r>
        <w:t xml:space="preserve">[เสียงปรบมือ]</w:t>
      </w:r>
    </w:p>
    <w:p>
      <w:pPr>
        <w:pStyle w:val="BodyText"/>
      </w:pPr>
      <w:r>
        <w:t xml:space="preserve">(คุณศิริพร) ค่ะ ต้องขอ และต้องขอขอบพระคุณค่ะ สื่อมวลชน AI ท่านแรกนะคะ คุณสุทธิชัย หยุ่น สื่อมวลชนอาวุโส ที่มาร่วมงานของเราในวันนี้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ค่ะ และในโอกาสนี้ดิฉันขอเชิญ ดร.ชัย วุฒิวิวัฒน์ชัย ท่านผู้อำนวยการ NECTEC นะคะ ร่วมด้วยพันธมิตร AI for Thai ในวันนี้ค่ะ ได้ให้เกียรติถ่ายภาพเพื่อเป็นประวัติศาสตร์การก้าวย่างของ AI สัญชาติไทยในวันนี้นะคะ ขอเรียนเชิญค่ะ ดร.ชัย วุฒิวิวัฒน์ชัย ท่านผู้อำนวยการ NECTEC สวทช.</w:t>
      </w:r>
    </w:p>
    <w:p>
      <w:pPr>
        <w:pStyle w:val="BodyText"/>
      </w:pPr>
      <w:r>
        <w:t xml:space="preserve">(เสียงดนตรี)</w:t>
      </w:r>
    </w:p>
    <w:p>
      <w:pPr>
        <w:pStyle w:val="BodyText"/>
      </w:pPr>
      <w:r>
        <w:t xml:space="preserve">(คุณศิริพร) ค่ะ จากบริษัท กสท โทรคมนาคม จำกัด</w:t>
      </w:r>
    </w:p>
    <w:p>
      <w:pPr>
        <w:pStyle w:val="BodyText"/>
      </w:pPr>
      <w:r>
        <w:t xml:space="preserve">(มหาชน) หรือ CAT</w:t>
      </w:r>
    </w:p>
    <w:p>
      <w:pPr>
        <w:pStyle w:val="BodyText"/>
      </w:pPr>
      <w:r>
        <w:t xml:space="preserve">(คุณศิริพร) ค่ะ ธนาคารกรุงเทพ จำกัด</w:t>
      </w:r>
    </w:p>
    <w:p>
      <w:pPr>
        <w:pStyle w:val="BodyText"/>
      </w:pPr>
      <w:r>
        <w:t xml:space="preserve">(มหาชน) และบริษัท อินเทอร์เน็ตประเทศไทย จำกัด</w:t>
      </w:r>
    </w:p>
    <w:p>
      <w:pPr>
        <w:pStyle w:val="BodyText"/>
      </w:pPr>
      <w:r>
        <w:t xml:space="preserve">(มหาชน) หรือ INET ค่ะ ค่ะ ขอกราบขอบพระคุณ พันธมิตร ที่ขับเคลื่อน AI for Thai ในวันนี้ค่ะ</w:t>
      </w:r>
    </w:p>
    <w:p>
      <w:pPr>
        <w:pStyle w:val="BodyText"/>
      </w:pPr>
      <w:r>
        <w:t xml:space="preserve">(เสียงดนตรี) ค่ะ และพิธีเปิดงานประชุมวิชาการและนิทรรศการ ในช่วงเช้าของวันนี้ได้เสร็จสิ้นเป็นที่เรียบร้อยแล้วค่ะ กำหนดการต่อไปนะคะ ทุกท่านสามาถเข้าร่วมกับชมหัวข้อสัมนาที่น่าสนใจตามที่ท่านได้ลงทะเบียนเอาไว้นะคะ เรายังมีนิทรรศการพร้อมกับทีมนักวิจัยมาคอยอธิบายผลงาน พร้อมร่วมงานกับทุกท่านในวันนี้ด้วยนะคะ เพื่อที่จะได้นำ ผลงานจาก NECTEC คสร้างประโยชน์ให้เกิดขึ้นกับเศรษฐกิจและสังคม เชิญทุกท่านรับชมได้ตามอัธยาศัย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ค่ะ และสำหรับวันนี้นะคะดิฉันศิริพร ปานสวัสดิ์และดร.ปรัชญา บุญขวัญต้องขอลาทุกท่านไปก่อน ขอขอบคุณทุกท่านที่ร่วมเป็นเกียรติในพิธีเปิดงานในเช้าวันนี้ ขอขออบคุณค่</w:t>
      </w:r>
    </w:p>
    <w:p>
      <w:pPr>
        <w:pStyle w:val="BodyText"/>
      </w:pPr>
      <w:r>
        <w:t xml:space="preserve">(ดร.ปรัชญา)</w:t>
      </w:r>
    </w:p>
    <w:p>
      <w:pPr>
        <w:pStyle w:val="BodyText"/>
      </w:pPr>
      <w:r>
        <w:t xml:space="preserve">[ภาษาต่างประเทศ]</w:t>
      </w:r>
    </w:p>
    <w:p>
      <w:pPr>
        <w:pStyle w:val="BodyText"/>
      </w:pPr>
      <w:r>
        <w:t xml:space="preserve">[เสียงดนตรี]</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ฝึกซ้อมNECTEC ACE 2019 ห้องที่ 2</dc:title>
  <dc:creator/>
  <cp:keywords/>
  <dcterms:created xsi:type="dcterms:W3CDTF">2021-03-23T08:37:20Z</dcterms:created>
  <dcterms:modified xsi:type="dcterms:W3CDTF">2021-03-23T08:3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30 สิงหาคม 2562 เวลา 10.10 น.</vt:lpwstr>
  </property>
  <property fmtid="{D5CDD505-2E9C-101B-9397-08002B2CF9AE}" pid="3" name="subtitle">
    <vt:lpwstr/>
  </property>
</Properties>
</file>